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horzAnchor="page" w:tblpX="1369" w:tblpY="553"/>
        <w:tblW w:w="0" w:type="auto"/>
        <w:tblLayout w:type="fixed"/>
        <w:tblLook w:val="04A0" w:firstRow="1" w:lastRow="0" w:firstColumn="1" w:lastColumn="0" w:noHBand="0" w:noVBand="1"/>
      </w:tblPr>
      <w:tblGrid>
        <w:gridCol w:w="9016"/>
      </w:tblGrid>
      <w:tr w:rsidR="00163803" w14:paraId="3C770F55" w14:textId="77777777" w:rsidTr="00F5231B">
        <w:tc>
          <w:tcPr>
            <w:tcW w:w="9016" w:type="dxa"/>
          </w:tcPr>
          <w:p w14:paraId="77A97EEC" w14:textId="6EE2CF4F" w:rsidR="00163803" w:rsidRPr="00457D97" w:rsidRDefault="00163803" w:rsidP="00F5231B">
            <w:pPr>
              <w:rPr>
                <w:b/>
                <w:bCs/>
              </w:rPr>
            </w:pPr>
            <w:r w:rsidRPr="00457D97">
              <w:rPr>
                <w:b/>
                <w:bCs/>
              </w:rPr>
              <w:t>Sprint</w:t>
            </w:r>
            <w:r w:rsidR="004D26A9" w:rsidRPr="00457D97">
              <w:rPr>
                <w:b/>
                <w:bCs/>
              </w:rPr>
              <w:t xml:space="preserve"> number</w:t>
            </w:r>
            <w:r w:rsidRPr="00457D97">
              <w:rPr>
                <w:b/>
                <w:bCs/>
              </w:rPr>
              <w:t>:</w:t>
            </w:r>
            <w:r w:rsidR="004D26A9" w:rsidRPr="00457D97">
              <w:rPr>
                <w:b/>
                <w:bCs/>
              </w:rPr>
              <w:t xml:space="preserve"> </w:t>
            </w:r>
            <w:r w:rsidR="00A22547">
              <w:rPr>
                <w:b/>
                <w:bCs/>
              </w:rPr>
              <w:t>2</w:t>
            </w:r>
          </w:p>
        </w:tc>
      </w:tr>
      <w:tr w:rsidR="00163803" w14:paraId="0E7214B9" w14:textId="77777777" w:rsidTr="00F5231B">
        <w:tc>
          <w:tcPr>
            <w:tcW w:w="9016" w:type="dxa"/>
          </w:tcPr>
          <w:p w14:paraId="14334887" w14:textId="28C7F9F4" w:rsidR="00163803" w:rsidRPr="00457D97" w:rsidRDefault="00163803" w:rsidP="00F5231B">
            <w:pPr>
              <w:rPr>
                <w:b/>
                <w:bCs/>
              </w:rPr>
            </w:pPr>
            <w:r w:rsidRPr="00457D97">
              <w:rPr>
                <w:b/>
                <w:bCs/>
              </w:rPr>
              <w:t>Date</w:t>
            </w:r>
            <w:r w:rsidR="00322C52" w:rsidRPr="00457D97">
              <w:rPr>
                <w:b/>
                <w:bCs/>
              </w:rPr>
              <w:t>s</w:t>
            </w:r>
            <w:r w:rsidRPr="00457D97">
              <w:rPr>
                <w:b/>
                <w:bCs/>
              </w:rPr>
              <w:t>:</w:t>
            </w:r>
            <w:r w:rsidR="004D26A9" w:rsidRPr="00457D97">
              <w:rPr>
                <w:b/>
                <w:bCs/>
              </w:rPr>
              <w:t xml:space="preserve"> </w:t>
            </w:r>
            <w:r w:rsidR="00A22547">
              <w:rPr>
                <w:b/>
                <w:bCs/>
              </w:rPr>
              <w:t>28</w:t>
            </w:r>
            <w:r w:rsidR="00457D97" w:rsidRPr="00457D97">
              <w:rPr>
                <w:b/>
                <w:bCs/>
              </w:rPr>
              <w:t>/0</w:t>
            </w:r>
            <w:r w:rsidR="00A22547">
              <w:rPr>
                <w:b/>
                <w:bCs/>
              </w:rPr>
              <w:t>1</w:t>
            </w:r>
            <w:r w:rsidR="00457D97" w:rsidRPr="00457D97">
              <w:rPr>
                <w:b/>
                <w:bCs/>
              </w:rPr>
              <w:t>/2022</w:t>
            </w:r>
          </w:p>
        </w:tc>
      </w:tr>
      <w:tr w:rsidR="00163803" w14:paraId="3FB2BD7E" w14:textId="77777777" w:rsidTr="00F5231B">
        <w:tc>
          <w:tcPr>
            <w:tcW w:w="9016" w:type="dxa"/>
          </w:tcPr>
          <w:p w14:paraId="10E51712" w14:textId="43638D25" w:rsidR="00163803" w:rsidRPr="00457D97" w:rsidRDefault="00163803" w:rsidP="00F5231B">
            <w:pPr>
              <w:rPr>
                <w:b/>
                <w:bCs/>
              </w:rPr>
            </w:pPr>
            <w:r w:rsidRPr="00457D97">
              <w:rPr>
                <w:b/>
                <w:bCs/>
              </w:rPr>
              <w:t>S</w:t>
            </w:r>
            <w:r w:rsidR="00E24673" w:rsidRPr="00457D97">
              <w:rPr>
                <w:b/>
                <w:bCs/>
              </w:rPr>
              <w:t>crum</w:t>
            </w:r>
            <w:r w:rsidRPr="00457D97">
              <w:rPr>
                <w:b/>
                <w:bCs/>
              </w:rPr>
              <w:t xml:space="preserve"> Master:</w:t>
            </w:r>
            <w:r w:rsidR="004D26A9" w:rsidRPr="00457D97">
              <w:rPr>
                <w:b/>
                <w:bCs/>
              </w:rPr>
              <w:t xml:space="preserve"> </w:t>
            </w:r>
            <w:r w:rsidR="00457D97" w:rsidRPr="00457D97">
              <w:rPr>
                <w:b/>
                <w:bCs/>
              </w:rPr>
              <w:t>Chloe Pengelly</w:t>
            </w:r>
          </w:p>
        </w:tc>
      </w:tr>
      <w:tr w:rsidR="000304C2" w14:paraId="15FB34FD" w14:textId="77777777" w:rsidTr="00F5231B">
        <w:tc>
          <w:tcPr>
            <w:tcW w:w="9016" w:type="dxa"/>
          </w:tcPr>
          <w:p w14:paraId="3262C598" w14:textId="5BC375D7" w:rsidR="000304C2" w:rsidRPr="00457D97" w:rsidRDefault="000304C2" w:rsidP="00F5231B">
            <w:pPr>
              <w:rPr>
                <w:b/>
                <w:bCs/>
              </w:rPr>
            </w:pPr>
            <w:r w:rsidRPr="00457D97">
              <w:rPr>
                <w:b/>
                <w:bCs/>
              </w:rPr>
              <w:t>Tasks</w:t>
            </w:r>
            <w:r w:rsidR="00745C7C" w:rsidRPr="00457D97">
              <w:rPr>
                <w:b/>
                <w:bCs/>
              </w:rPr>
              <w:t xml:space="preserve"> </w:t>
            </w:r>
            <w:r w:rsidRPr="00457D97">
              <w:rPr>
                <w:b/>
                <w:bCs/>
              </w:rPr>
              <w:t xml:space="preserve">set </w:t>
            </w:r>
            <w:r w:rsidR="00AE0BE5" w:rsidRPr="00457D97">
              <w:rPr>
                <w:b/>
                <w:bCs/>
              </w:rPr>
              <w:t>for the</w:t>
            </w:r>
            <w:r w:rsidRPr="00457D97">
              <w:rPr>
                <w:b/>
                <w:bCs/>
              </w:rPr>
              <w:t xml:space="preserve"> </w:t>
            </w:r>
            <w:r w:rsidR="00163ED8" w:rsidRPr="00457D97">
              <w:rPr>
                <w:b/>
                <w:bCs/>
              </w:rPr>
              <w:t>Sprint</w:t>
            </w:r>
            <w:r w:rsidR="00745C7C" w:rsidRPr="00457D97">
              <w:rPr>
                <w:b/>
                <w:bCs/>
              </w:rPr>
              <w:t xml:space="preserve"> (Sprint Backlog)</w:t>
            </w:r>
            <w:r w:rsidRPr="00457D97">
              <w:rPr>
                <w:b/>
                <w:bCs/>
              </w:rPr>
              <w:t>:</w:t>
            </w:r>
          </w:p>
          <w:p w14:paraId="12431E5B" w14:textId="77777777" w:rsidR="000304C2" w:rsidRPr="00457D97" w:rsidRDefault="000304C2" w:rsidP="00F5231B"/>
          <w:p w14:paraId="5B73BF3A" w14:textId="4E22F3DB" w:rsidR="001045E5" w:rsidRPr="00C40D0B" w:rsidRDefault="00457D97" w:rsidP="00F5231B">
            <w:pPr>
              <w:rPr>
                <w:b/>
                <w:bCs/>
              </w:rPr>
            </w:pPr>
            <w:r w:rsidRPr="00C40D0B">
              <w:rPr>
                <w:b/>
                <w:bCs/>
              </w:rPr>
              <w:t xml:space="preserve">Task 1. </w:t>
            </w:r>
            <w:r w:rsidR="00C91CEA" w:rsidRPr="00C40D0B">
              <w:rPr>
                <w:b/>
                <w:bCs/>
              </w:rPr>
              <w:t>C</w:t>
            </w:r>
            <w:r w:rsidRPr="00C40D0B">
              <w:rPr>
                <w:b/>
                <w:bCs/>
              </w:rPr>
              <w:t>ontinue working on individual elements for the game:</w:t>
            </w:r>
          </w:p>
          <w:p w14:paraId="66B811EE" w14:textId="59A47924" w:rsidR="00457D97" w:rsidRDefault="00C40D0B" w:rsidP="00457D97">
            <w:pPr>
              <w:pStyle w:val="ListParagraph"/>
              <w:numPr>
                <w:ilvl w:val="0"/>
                <w:numId w:val="1"/>
              </w:numPr>
            </w:pPr>
            <w:r w:rsidRPr="00C40D0B">
              <w:rPr>
                <w:b/>
                <w:bCs/>
              </w:rPr>
              <w:t>Marco:</w:t>
            </w:r>
            <w:r>
              <w:t xml:space="preserve"> </w:t>
            </w:r>
            <w:r w:rsidR="00A65B5D">
              <w:t>Finalise wind turbine models</w:t>
            </w:r>
            <w:r w:rsidR="00EF2F20">
              <w:t xml:space="preserve"> and scripts</w:t>
            </w:r>
          </w:p>
          <w:p w14:paraId="50D4966A" w14:textId="7F4EE57A" w:rsidR="00457D97" w:rsidRDefault="00C40D0B" w:rsidP="00457D97">
            <w:pPr>
              <w:pStyle w:val="ListParagraph"/>
              <w:numPr>
                <w:ilvl w:val="0"/>
                <w:numId w:val="1"/>
              </w:numPr>
            </w:pPr>
            <w:r w:rsidRPr="00C40D0B">
              <w:rPr>
                <w:b/>
                <w:bCs/>
              </w:rPr>
              <w:t>Chloe:</w:t>
            </w:r>
            <w:r>
              <w:t xml:space="preserve"> </w:t>
            </w:r>
            <w:r w:rsidR="007147C1">
              <w:t>Finish</w:t>
            </w:r>
            <w:r w:rsidR="00A22547">
              <w:t xml:space="preserve"> creating </w:t>
            </w:r>
            <w:r w:rsidR="00457D97" w:rsidRPr="00457D97">
              <w:t xml:space="preserve">2D </w:t>
            </w:r>
            <w:r w:rsidR="006C0F57">
              <w:t xml:space="preserve">enemy </w:t>
            </w:r>
            <w:r w:rsidR="00457D97" w:rsidRPr="00457D97">
              <w:t>sprites</w:t>
            </w:r>
          </w:p>
          <w:p w14:paraId="79168E8F" w14:textId="63756693" w:rsidR="00A22547" w:rsidRDefault="0021148A" w:rsidP="00A22547">
            <w:pPr>
              <w:pStyle w:val="ListParagraph"/>
              <w:numPr>
                <w:ilvl w:val="0"/>
                <w:numId w:val="1"/>
              </w:numPr>
            </w:pPr>
            <w:r w:rsidRPr="0021148A">
              <w:rPr>
                <w:b/>
                <w:bCs/>
              </w:rPr>
              <w:t>Khalid:</w:t>
            </w:r>
            <w:r>
              <w:t xml:space="preserve"> </w:t>
            </w:r>
            <w:r w:rsidR="00CB774E">
              <w:t xml:space="preserve">Create UI </w:t>
            </w:r>
            <w:r w:rsidR="00D2386C">
              <w:t>elements</w:t>
            </w:r>
          </w:p>
          <w:p w14:paraId="40D31A8E" w14:textId="27EDF609" w:rsidR="00457D97" w:rsidRPr="00457D97" w:rsidRDefault="00342478" w:rsidP="00A22547">
            <w:pPr>
              <w:pStyle w:val="ListParagraph"/>
              <w:numPr>
                <w:ilvl w:val="0"/>
                <w:numId w:val="1"/>
              </w:numPr>
            </w:pPr>
            <w:r w:rsidRPr="00342478">
              <w:rPr>
                <w:b/>
                <w:bCs/>
              </w:rPr>
              <w:t>Louis:</w:t>
            </w:r>
            <w:r>
              <w:t xml:space="preserve"> </w:t>
            </w:r>
            <w:r w:rsidR="006A43DA">
              <w:t>Script the enemy movements</w:t>
            </w:r>
          </w:p>
          <w:p w14:paraId="22662469" w14:textId="7ABA1351" w:rsidR="000304C2" w:rsidRPr="00192629" w:rsidRDefault="00A22547" w:rsidP="00F5231B">
            <w:pPr>
              <w:rPr>
                <w:b/>
                <w:bCs/>
              </w:rPr>
            </w:pPr>
            <w:r w:rsidRPr="00192629">
              <w:rPr>
                <w:b/>
                <w:bCs/>
              </w:rPr>
              <w:t>Task 2</w:t>
            </w:r>
            <w:r w:rsidR="004B616D">
              <w:rPr>
                <w:b/>
                <w:bCs/>
              </w:rPr>
              <w:t xml:space="preserve">. </w:t>
            </w:r>
            <w:r w:rsidRPr="00192629">
              <w:rPr>
                <w:b/>
                <w:bCs/>
              </w:rPr>
              <w:t>Start creating new aspects for the game:</w:t>
            </w:r>
          </w:p>
          <w:p w14:paraId="7CE0684F" w14:textId="5A63D25B" w:rsidR="00A22547" w:rsidRDefault="00215CD1" w:rsidP="00A22547">
            <w:pPr>
              <w:pStyle w:val="ListParagraph"/>
              <w:numPr>
                <w:ilvl w:val="0"/>
                <w:numId w:val="2"/>
              </w:numPr>
            </w:pPr>
            <w:r>
              <w:rPr>
                <w:b/>
                <w:bCs/>
              </w:rPr>
              <w:t xml:space="preserve">Marco: </w:t>
            </w:r>
            <w:r>
              <w:t>Finalise solar panel models and scripts</w:t>
            </w:r>
          </w:p>
          <w:p w14:paraId="22B90BF3" w14:textId="056E81CB" w:rsidR="00A22547" w:rsidRDefault="004A6B9C" w:rsidP="00A22547">
            <w:pPr>
              <w:pStyle w:val="ListParagraph"/>
              <w:numPr>
                <w:ilvl w:val="0"/>
                <w:numId w:val="2"/>
              </w:numPr>
            </w:pPr>
            <w:r>
              <w:rPr>
                <w:b/>
                <w:bCs/>
              </w:rPr>
              <w:t xml:space="preserve">Chloe: </w:t>
            </w:r>
            <w:r w:rsidR="00632599">
              <w:t>Begin development of the enemy sprite animations</w:t>
            </w:r>
          </w:p>
          <w:p w14:paraId="786DBD26" w14:textId="55E86263" w:rsidR="00A22547" w:rsidRDefault="00B95210" w:rsidP="00A22547">
            <w:pPr>
              <w:pStyle w:val="ListParagraph"/>
              <w:numPr>
                <w:ilvl w:val="0"/>
                <w:numId w:val="2"/>
              </w:numPr>
            </w:pPr>
            <w:r>
              <w:rPr>
                <w:b/>
                <w:bCs/>
              </w:rPr>
              <w:t xml:space="preserve">Khalid: </w:t>
            </w:r>
            <w:r w:rsidR="00A22547">
              <w:t>Start creating level environments</w:t>
            </w:r>
          </w:p>
          <w:p w14:paraId="50B79AA1" w14:textId="34EDAFA7" w:rsidR="00A22547" w:rsidRPr="00457D97" w:rsidRDefault="00245F57" w:rsidP="00A22547">
            <w:pPr>
              <w:pStyle w:val="ListParagraph"/>
              <w:numPr>
                <w:ilvl w:val="0"/>
                <w:numId w:val="2"/>
              </w:numPr>
            </w:pPr>
            <w:r>
              <w:rPr>
                <w:b/>
                <w:bCs/>
              </w:rPr>
              <w:t xml:space="preserve">Louis: </w:t>
            </w:r>
            <w:r>
              <w:t>Begin scripting a health system for enemies and the player</w:t>
            </w:r>
          </w:p>
          <w:p w14:paraId="438F8891" w14:textId="77777777" w:rsidR="000304C2" w:rsidRPr="00457D97" w:rsidRDefault="000304C2" w:rsidP="00F5231B"/>
          <w:p w14:paraId="7476F3E5" w14:textId="77777777" w:rsidR="000304C2" w:rsidRPr="00457D97" w:rsidRDefault="000304C2" w:rsidP="00F5231B"/>
          <w:p w14:paraId="3408ED2C" w14:textId="77777777" w:rsidR="001B355B" w:rsidRPr="00457D97" w:rsidRDefault="001B355B" w:rsidP="00F5231B"/>
          <w:p w14:paraId="557F76BE" w14:textId="77777777" w:rsidR="001B355B" w:rsidRPr="00457D97" w:rsidRDefault="001B355B" w:rsidP="00F5231B"/>
        </w:tc>
      </w:tr>
      <w:tr w:rsidR="000304C2" w14:paraId="00107575" w14:textId="77777777" w:rsidTr="00F5231B">
        <w:tc>
          <w:tcPr>
            <w:tcW w:w="9016" w:type="dxa"/>
          </w:tcPr>
          <w:p w14:paraId="0224D362" w14:textId="274AD33D" w:rsidR="000304C2" w:rsidRPr="00457D97" w:rsidRDefault="008426BA" w:rsidP="00F5231B">
            <w:pPr>
              <w:rPr>
                <w:b/>
                <w:bCs/>
              </w:rPr>
            </w:pPr>
            <w:r w:rsidRPr="00457D97">
              <w:rPr>
                <w:b/>
                <w:bCs/>
              </w:rPr>
              <w:t xml:space="preserve">Sprint Review - </w:t>
            </w:r>
            <w:r w:rsidR="00C86E11" w:rsidRPr="00457D97">
              <w:rPr>
                <w:b/>
                <w:bCs/>
              </w:rPr>
              <w:t>Report on what has been done</w:t>
            </w:r>
            <w:r w:rsidR="007A305A" w:rsidRPr="00457D97">
              <w:rPr>
                <w:b/>
                <w:bCs/>
              </w:rPr>
              <w:t xml:space="preserve"> and how</w:t>
            </w:r>
            <w:r w:rsidR="00C86E11" w:rsidRPr="00457D97">
              <w:rPr>
                <w:b/>
                <w:bCs/>
              </w:rPr>
              <w:t xml:space="preserve">: </w:t>
            </w:r>
          </w:p>
          <w:p w14:paraId="7C96A3CC" w14:textId="40473119" w:rsidR="00924D2B" w:rsidRPr="00457D97" w:rsidRDefault="00924D2B" w:rsidP="00F5231B">
            <w:pPr>
              <w:rPr>
                <w:b/>
                <w:bCs/>
              </w:rPr>
            </w:pPr>
          </w:p>
          <w:p w14:paraId="6C84FCEC" w14:textId="4354BEA9" w:rsidR="00924D2B" w:rsidRPr="00457D97" w:rsidRDefault="00924D2B" w:rsidP="00924D2B">
            <w:pPr>
              <w:rPr>
                <w:lang w:val="en-US"/>
              </w:rPr>
            </w:pPr>
            <w:r w:rsidRPr="00457D97">
              <w:rPr>
                <w:lang w:val="en-US"/>
              </w:rPr>
              <w:t xml:space="preserve">The sprint review was held on </w:t>
            </w:r>
            <w:r w:rsidR="00FF7B5D">
              <w:rPr>
                <w:lang w:val="en-US"/>
              </w:rPr>
              <w:t>11/02/2022</w:t>
            </w:r>
            <w:r w:rsidRPr="00457D97">
              <w:rPr>
                <w:lang w:val="en-US"/>
              </w:rPr>
              <w:t xml:space="preserve"> and attended by </w:t>
            </w:r>
            <w:r w:rsidR="00FF7B5D">
              <w:rPr>
                <w:lang w:val="en-US"/>
              </w:rPr>
              <w:t>Chloe, Marco, Louis, Khalid</w:t>
            </w:r>
            <w:r w:rsidRPr="00457D97">
              <w:rPr>
                <w:lang w:val="en-US"/>
              </w:rPr>
              <w:t xml:space="preserve">. </w:t>
            </w:r>
          </w:p>
          <w:p w14:paraId="27B4E4DA" w14:textId="56D1F005" w:rsidR="00924D2B" w:rsidRDefault="00924D2B" w:rsidP="00924D2B">
            <w:pPr>
              <w:rPr>
                <w:lang w:val="en-US"/>
              </w:rPr>
            </w:pPr>
          </w:p>
          <w:p w14:paraId="1FFBB9CC" w14:textId="77777777" w:rsidR="00D2386C" w:rsidRDefault="00FF7B5D" w:rsidP="00924D2B">
            <w:pPr>
              <w:rPr>
                <w:lang w:val="en-US"/>
              </w:rPr>
            </w:pPr>
            <w:r>
              <w:rPr>
                <w:lang w:val="en-US"/>
              </w:rPr>
              <w:t xml:space="preserve">Most tasks were followed and completed however it is possible that too many tasks were assigned as some tasks were not completed and instead will be carried over onto the following weeks. </w:t>
            </w:r>
          </w:p>
          <w:p w14:paraId="625DF223" w14:textId="77777777" w:rsidR="00D2386C" w:rsidRDefault="00D2386C" w:rsidP="00924D2B">
            <w:pPr>
              <w:rPr>
                <w:lang w:val="en-US"/>
              </w:rPr>
            </w:pPr>
          </w:p>
          <w:p w14:paraId="070F50BC" w14:textId="2CB11CF2" w:rsidR="00D2386C" w:rsidRDefault="00FF7B5D" w:rsidP="00924D2B">
            <w:pPr>
              <w:rPr>
                <w:lang w:val="en-US"/>
              </w:rPr>
            </w:pPr>
            <w:r>
              <w:rPr>
                <w:lang w:val="en-US"/>
              </w:rPr>
              <w:t>Task 1 was completed however ‘create UI elements’ was not completed</w:t>
            </w:r>
            <w:r w:rsidR="00D2386C">
              <w:rPr>
                <w:lang w:val="en-US"/>
              </w:rPr>
              <w:t xml:space="preserve"> and will be carried over the following weeks</w:t>
            </w:r>
            <w:r w:rsidR="00481244">
              <w:rPr>
                <w:lang w:val="en-US"/>
              </w:rPr>
              <w:t xml:space="preserve">, additionally, </w:t>
            </w:r>
            <w:r w:rsidR="00BC6961">
              <w:rPr>
                <w:lang w:val="en-US"/>
              </w:rPr>
              <w:t>the enemy movement was challenging to make in the desired way so a tool was downloaded from the unity asset store.</w:t>
            </w:r>
          </w:p>
          <w:p w14:paraId="13CBA9C0" w14:textId="77777777" w:rsidR="00D2386C" w:rsidRDefault="00D2386C" w:rsidP="00924D2B">
            <w:pPr>
              <w:rPr>
                <w:lang w:val="en-US"/>
              </w:rPr>
            </w:pPr>
          </w:p>
          <w:p w14:paraId="4EF1E65A" w14:textId="7198F3BE" w:rsidR="00FF7B5D" w:rsidRPr="00457D97" w:rsidRDefault="00FF7B5D" w:rsidP="00924D2B">
            <w:pPr>
              <w:rPr>
                <w:lang w:val="en-US"/>
              </w:rPr>
            </w:pPr>
            <w:r>
              <w:rPr>
                <w:lang w:val="en-US"/>
              </w:rPr>
              <w:t xml:space="preserve">Task 2 will be the tasks carried over to the following sprint report as this will allow more time for them to be completed. </w:t>
            </w:r>
          </w:p>
          <w:p w14:paraId="06336194" w14:textId="77777777" w:rsidR="00924D2B" w:rsidRPr="00457D97" w:rsidRDefault="00924D2B" w:rsidP="00F5231B">
            <w:pPr>
              <w:rPr>
                <w:b/>
                <w:bCs/>
              </w:rPr>
            </w:pPr>
          </w:p>
          <w:p w14:paraId="59CE1311" w14:textId="77777777" w:rsidR="001B355B" w:rsidRPr="00457D97" w:rsidRDefault="001B355B" w:rsidP="00F5231B"/>
          <w:p w14:paraId="51BE636C" w14:textId="77777777" w:rsidR="001B355B" w:rsidRPr="00457D97" w:rsidRDefault="001B355B" w:rsidP="00F5231B"/>
          <w:p w14:paraId="0CEE7819" w14:textId="77777777" w:rsidR="001B355B" w:rsidRPr="00457D97" w:rsidRDefault="001B355B" w:rsidP="00F5231B"/>
          <w:p w14:paraId="33822229" w14:textId="77777777" w:rsidR="001B355B" w:rsidRPr="00457D97" w:rsidRDefault="001B355B" w:rsidP="00F5231B"/>
          <w:p w14:paraId="226558E3" w14:textId="77777777" w:rsidR="000304C2" w:rsidRPr="00457D97" w:rsidRDefault="000304C2" w:rsidP="00F5231B"/>
          <w:p w14:paraId="250FB5B6" w14:textId="77777777" w:rsidR="000304C2" w:rsidRPr="00457D97" w:rsidRDefault="000304C2" w:rsidP="00F5231B"/>
          <w:p w14:paraId="66BAD843" w14:textId="77777777" w:rsidR="000304C2" w:rsidRPr="00457D97" w:rsidRDefault="000304C2" w:rsidP="00F5231B"/>
          <w:p w14:paraId="290777AE" w14:textId="77777777" w:rsidR="000304C2" w:rsidRPr="00457D97" w:rsidRDefault="000304C2" w:rsidP="00F5231B"/>
          <w:p w14:paraId="1E8712EC" w14:textId="77777777" w:rsidR="000304C2" w:rsidRPr="00457D97" w:rsidRDefault="000304C2" w:rsidP="00F5231B"/>
          <w:p w14:paraId="3EEDB0DD" w14:textId="77777777" w:rsidR="000304C2" w:rsidRPr="00457D97" w:rsidRDefault="000304C2" w:rsidP="00F5231B"/>
          <w:p w14:paraId="3FA6F2EA" w14:textId="77777777" w:rsidR="001B355B" w:rsidRPr="00457D97" w:rsidRDefault="001B355B" w:rsidP="00F5231B"/>
          <w:p w14:paraId="02C1D2AE" w14:textId="77777777" w:rsidR="001B355B" w:rsidRPr="00457D97" w:rsidRDefault="001B355B" w:rsidP="00F5231B"/>
          <w:p w14:paraId="60BBFE41" w14:textId="77777777" w:rsidR="001B355B" w:rsidRPr="00457D97" w:rsidRDefault="001B355B" w:rsidP="00F5231B"/>
          <w:p w14:paraId="2715E16D" w14:textId="77777777" w:rsidR="001B355B" w:rsidRPr="00457D97" w:rsidRDefault="001B355B" w:rsidP="00F5231B"/>
          <w:p w14:paraId="0D75ECF7" w14:textId="77777777" w:rsidR="001B355B" w:rsidRPr="00457D97" w:rsidRDefault="001B355B" w:rsidP="00F5231B"/>
        </w:tc>
      </w:tr>
    </w:tbl>
    <w:p w14:paraId="080FCA06" w14:textId="289EC6CC" w:rsidR="0046297C" w:rsidRPr="00F5231B" w:rsidRDefault="00F5231B" w:rsidP="00F5231B">
      <w:pPr>
        <w:jc w:val="center"/>
        <w:rPr>
          <w:b/>
        </w:rPr>
      </w:pPr>
      <w:r w:rsidRPr="00F5231B">
        <w:rPr>
          <w:b/>
        </w:rPr>
        <w:t>SPRINT REPORT</w:t>
      </w:r>
    </w:p>
    <w:sectPr w:rsidR="0046297C" w:rsidRPr="00F523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0E72AF"/>
    <w:multiLevelType w:val="hybridMultilevel"/>
    <w:tmpl w:val="0E5AE7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AEC06CB"/>
    <w:multiLevelType w:val="hybridMultilevel"/>
    <w:tmpl w:val="68223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N7cwNjE1NrEwMTRX0lEKTi0uzszPAykwrAUAjcL4jywAAAA="/>
  </w:docVars>
  <w:rsids>
    <w:rsidRoot w:val="00243F56"/>
    <w:rsid w:val="00027215"/>
    <w:rsid w:val="000304C2"/>
    <w:rsid w:val="001045E5"/>
    <w:rsid w:val="00160582"/>
    <w:rsid w:val="00163803"/>
    <w:rsid w:val="00163ED8"/>
    <w:rsid w:val="00192629"/>
    <w:rsid w:val="001B355B"/>
    <w:rsid w:val="0021148A"/>
    <w:rsid w:val="00215CD1"/>
    <w:rsid w:val="00243F56"/>
    <w:rsid w:val="00245F57"/>
    <w:rsid w:val="00322C52"/>
    <w:rsid w:val="00333EA5"/>
    <w:rsid w:val="00342478"/>
    <w:rsid w:val="00361DEB"/>
    <w:rsid w:val="003B1410"/>
    <w:rsid w:val="00443B60"/>
    <w:rsid w:val="00457D97"/>
    <w:rsid w:val="0047417F"/>
    <w:rsid w:val="00481244"/>
    <w:rsid w:val="00485B0F"/>
    <w:rsid w:val="004A6B9C"/>
    <w:rsid w:val="004B3CD9"/>
    <w:rsid w:val="004B616D"/>
    <w:rsid w:val="004D26A9"/>
    <w:rsid w:val="00543922"/>
    <w:rsid w:val="00612F93"/>
    <w:rsid w:val="00632599"/>
    <w:rsid w:val="00694E97"/>
    <w:rsid w:val="006A43DA"/>
    <w:rsid w:val="006B3A66"/>
    <w:rsid w:val="006C0F57"/>
    <w:rsid w:val="007147C1"/>
    <w:rsid w:val="00745C7C"/>
    <w:rsid w:val="007959D4"/>
    <w:rsid w:val="007A305A"/>
    <w:rsid w:val="008426BA"/>
    <w:rsid w:val="008D6EE0"/>
    <w:rsid w:val="00924D2B"/>
    <w:rsid w:val="009D2A84"/>
    <w:rsid w:val="009E4742"/>
    <w:rsid w:val="00A22547"/>
    <w:rsid w:val="00A65B5D"/>
    <w:rsid w:val="00AB797B"/>
    <w:rsid w:val="00AE0BE5"/>
    <w:rsid w:val="00AF27B4"/>
    <w:rsid w:val="00B26781"/>
    <w:rsid w:val="00B351F2"/>
    <w:rsid w:val="00B95210"/>
    <w:rsid w:val="00BC6961"/>
    <w:rsid w:val="00C14CB0"/>
    <w:rsid w:val="00C40D0B"/>
    <w:rsid w:val="00C86E11"/>
    <w:rsid w:val="00C91CEA"/>
    <w:rsid w:val="00CB774E"/>
    <w:rsid w:val="00D2386C"/>
    <w:rsid w:val="00D805D9"/>
    <w:rsid w:val="00E24673"/>
    <w:rsid w:val="00E31030"/>
    <w:rsid w:val="00EF2F20"/>
    <w:rsid w:val="00F5231B"/>
    <w:rsid w:val="00FF7B5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798FF1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304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7D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7477331">
      <w:bodyDiv w:val="1"/>
      <w:marLeft w:val="0"/>
      <w:marRight w:val="0"/>
      <w:marTop w:val="0"/>
      <w:marBottom w:val="0"/>
      <w:divBdr>
        <w:top w:val="none" w:sz="0" w:space="0" w:color="auto"/>
        <w:left w:val="none" w:sz="0" w:space="0" w:color="auto"/>
        <w:bottom w:val="none" w:sz="0" w:space="0" w:color="auto"/>
        <w:right w:val="none" w:sz="0" w:space="0" w:color="auto"/>
      </w:divBdr>
    </w:div>
    <w:div w:id="1627815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1</Pages>
  <Words>197</Words>
  <Characters>112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University of Greenwich</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ON DAYLAMANI-ZAD</dc:creator>
  <cp:keywords/>
  <dc:description/>
  <cp:lastModifiedBy>marco santos</cp:lastModifiedBy>
  <cp:revision>21</cp:revision>
  <dcterms:created xsi:type="dcterms:W3CDTF">2022-03-15T18:26:00Z</dcterms:created>
  <dcterms:modified xsi:type="dcterms:W3CDTF">2022-03-25T12:05:00Z</dcterms:modified>
</cp:coreProperties>
</file>